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1249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/*</w:t>
      </w:r>
    </w:p>
    <w:p w14:paraId="7486CCB0" w14:textId="77777777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* </w:t>
      </w:r>
      <w:r w:rsidRPr="0052240C">
        <w:rPr>
          <w:rFonts w:ascii="Times New Roman" w:hAnsi="Times New Roman" w:cs="Times New Roman"/>
          <w:b/>
          <w:sz w:val="24"/>
          <w:szCs w:val="24"/>
        </w:rPr>
        <w:t>Java Program to Implement Queue</w:t>
      </w:r>
    </w:p>
    <w:p w14:paraId="72676F7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052C78C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21717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java.util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.*;</w:t>
      </w:r>
    </w:p>
    <w:p w14:paraId="1C0989B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F4010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/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*  Class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arrayQueue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 */</w:t>
      </w:r>
    </w:p>
    <w:p w14:paraId="0FD8261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arrayQueue</w:t>
      </w:r>
      <w:proofErr w:type="spellEnd"/>
    </w:p>
    <w:p w14:paraId="7239EAD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{</w:t>
      </w:r>
    </w:p>
    <w:p w14:paraId="32F3139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protected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Queue[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>] ;</w:t>
      </w:r>
    </w:p>
    <w:p w14:paraId="32429D6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protected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front, rear, size,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;</w:t>
      </w:r>
    </w:p>
    <w:p w14:paraId="409C8E2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06F21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/* Constructor */</w:t>
      </w:r>
    </w:p>
    <w:p w14:paraId="128260D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public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arrayQueue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n) </w:t>
      </w:r>
    </w:p>
    <w:p w14:paraId="2EC9844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03E35FE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size = n;</w:t>
      </w:r>
    </w:p>
    <w:p w14:paraId="44E39DF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= 0;</w:t>
      </w:r>
    </w:p>
    <w:p w14:paraId="6B2F5C7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Queue = new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[size];</w:t>
      </w:r>
    </w:p>
    <w:p w14:paraId="12FB8F1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front = -1;</w:t>
      </w:r>
    </w:p>
    <w:p w14:paraId="57AC0B1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rear = -1;</w:t>
      </w:r>
    </w:p>
    <w:p w14:paraId="7E32469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}    </w:t>
      </w:r>
    </w:p>
    <w:p w14:paraId="69CC36B9" w14:textId="77777777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</w:t>
      </w:r>
      <w:r w:rsidRPr="0052240C">
        <w:rPr>
          <w:rFonts w:ascii="Times New Roman" w:hAnsi="Times New Roman" w:cs="Times New Roman"/>
          <w:b/>
          <w:sz w:val="24"/>
          <w:szCs w:val="24"/>
        </w:rPr>
        <w:t>/</w:t>
      </w:r>
      <w:proofErr w:type="gramStart"/>
      <w:r w:rsidRPr="0052240C">
        <w:rPr>
          <w:rFonts w:ascii="Times New Roman" w:hAnsi="Times New Roman" w:cs="Times New Roman"/>
          <w:b/>
          <w:sz w:val="24"/>
          <w:szCs w:val="24"/>
        </w:rPr>
        <w:t>*  Function</w:t>
      </w:r>
      <w:proofErr w:type="gramEnd"/>
      <w:r w:rsidRPr="0052240C">
        <w:rPr>
          <w:rFonts w:ascii="Times New Roman" w:hAnsi="Times New Roman" w:cs="Times New Roman"/>
          <w:b/>
          <w:sz w:val="24"/>
          <w:szCs w:val="24"/>
        </w:rPr>
        <w:t xml:space="preserve"> to check if queue is empty */</w:t>
      </w:r>
    </w:p>
    <w:p w14:paraId="5A5C45E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public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0F1871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6CD7E8E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return front == -1;</w:t>
      </w:r>
    </w:p>
    <w:p w14:paraId="320EA93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}    </w:t>
      </w:r>
    </w:p>
    <w:p w14:paraId="777E0E39" w14:textId="77777777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</w:t>
      </w:r>
      <w:r w:rsidRPr="0052240C">
        <w:rPr>
          <w:rFonts w:ascii="Times New Roman" w:hAnsi="Times New Roman" w:cs="Times New Roman"/>
          <w:b/>
          <w:sz w:val="24"/>
          <w:szCs w:val="24"/>
        </w:rPr>
        <w:t>/</w:t>
      </w:r>
      <w:proofErr w:type="gramStart"/>
      <w:r w:rsidRPr="0052240C">
        <w:rPr>
          <w:rFonts w:ascii="Times New Roman" w:hAnsi="Times New Roman" w:cs="Times New Roman"/>
          <w:b/>
          <w:sz w:val="24"/>
          <w:szCs w:val="24"/>
        </w:rPr>
        <w:t>*  Function</w:t>
      </w:r>
      <w:proofErr w:type="gramEnd"/>
      <w:r w:rsidRPr="0052240C">
        <w:rPr>
          <w:rFonts w:ascii="Times New Roman" w:hAnsi="Times New Roman" w:cs="Times New Roman"/>
          <w:b/>
          <w:sz w:val="24"/>
          <w:szCs w:val="24"/>
        </w:rPr>
        <w:t xml:space="preserve"> to check if queue is full */</w:t>
      </w:r>
    </w:p>
    <w:p w14:paraId="39F494D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public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isFull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76FF114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3247102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return front==0 &amp;&amp; rear == size -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1 ;</w:t>
      </w:r>
      <w:proofErr w:type="gramEnd"/>
    </w:p>
    <w:p w14:paraId="6B43CB6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}    </w:t>
      </w:r>
    </w:p>
    <w:p w14:paraId="22E059A9" w14:textId="77777777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</w:t>
      </w:r>
      <w:r w:rsidRPr="0052240C">
        <w:rPr>
          <w:rFonts w:ascii="Times New Roman" w:hAnsi="Times New Roman" w:cs="Times New Roman"/>
          <w:b/>
          <w:sz w:val="24"/>
          <w:szCs w:val="24"/>
        </w:rPr>
        <w:t>/</w:t>
      </w:r>
      <w:proofErr w:type="gramStart"/>
      <w:r w:rsidRPr="0052240C">
        <w:rPr>
          <w:rFonts w:ascii="Times New Roman" w:hAnsi="Times New Roman" w:cs="Times New Roman"/>
          <w:b/>
          <w:sz w:val="24"/>
          <w:szCs w:val="24"/>
        </w:rPr>
        <w:t>*  Function</w:t>
      </w:r>
      <w:proofErr w:type="gramEnd"/>
      <w:r w:rsidRPr="0052240C">
        <w:rPr>
          <w:rFonts w:ascii="Times New Roman" w:hAnsi="Times New Roman" w:cs="Times New Roman"/>
          <w:b/>
          <w:sz w:val="24"/>
          <w:szCs w:val="24"/>
        </w:rPr>
        <w:t xml:space="preserve"> to get the size of the queue */</w:t>
      </w:r>
    </w:p>
    <w:p w14:paraId="13DC777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public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getSize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>)</w:t>
      </w:r>
    </w:p>
    <w:p w14:paraId="0BDF1C1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094589B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return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</w:p>
    <w:p w14:paraId="4BC1899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}    </w:t>
      </w:r>
    </w:p>
    <w:p w14:paraId="5AC7A08C" w14:textId="77777777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52240C">
        <w:rPr>
          <w:rFonts w:ascii="Times New Roman" w:hAnsi="Times New Roman" w:cs="Times New Roman"/>
          <w:b/>
          <w:sz w:val="24"/>
          <w:szCs w:val="24"/>
        </w:rPr>
        <w:t xml:space="preserve">    /</w:t>
      </w:r>
      <w:proofErr w:type="gramStart"/>
      <w:r w:rsidRPr="0052240C">
        <w:rPr>
          <w:rFonts w:ascii="Times New Roman" w:hAnsi="Times New Roman" w:cs="Times New Roman"/>
          <w:b/>
          <w:sz w:val="24"/>
          <w:szCs w:val="24"/>
        </w:rPr>
        <w:t>*  Function</w:t>
      </w:r>
      <w:proofErr w:type="gramEnd"/>
      <w:r w:rsidRPr="0052240C">
        <w:rPr>
          <w:rFonts w:ascii="Times New Roman" w:hAnsi="Times New Roman" w:cs="Times New Roman"/>
          <w:b/>
          <w:sz w:val="24"/>
          <w:szCs w:val="24"/>
        </w:rPr>
        <w:t xml:space="preserve"> to check the front element of the queue */</w:t>
      </w:r>
    </w:p>
    <w:p w14:paraId="3766F40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public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peek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3AC69D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08661B6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if (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>))</w:t>
      </w:r>
    </w:p>
    <w:p w14:paraId="5036094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throw new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NoSuchElementExceptio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>"Underflow Exception");</w:t>
      </w:r>
    </w:p>
    <w:p w14:paraId="440E878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return Queue[front];</w:t>
      </w:r>
    </w:p>
    <w:p w14:paraId="7C71988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}    </w:t>
      </w:r>
    </w:p>
    <w:p w14:paraId="2CF69C56" w14:textId="77777777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52240C">
        <w:rPr>
          <w:rFonts w:ascii="Times New Roman" w:hAnsi="Times New Roman" w:cs="Times New Roman"/>
          <w:b/>
          <w:sz w:val="24"/>
          <w:szCs w:val="24"/>
        </w:rPr>
        <w:t xml:space="preserve">    /</w:t>
      </w:r>
      <w:proofErr w:type="gramStart"/>
      <w:r w:rsidRPr="0052240C">
        <w:rPr>
          <w:rFonts w:ascii="Times New Roman" w:hAnsi="Times New Roman" w:cs="Times New Roman"/>
          <w:b/>
          <w:sz w:val="24"/>
          <w:szCs w:val="24"/>
        </w:rPr>
        <w:t>*  Function</w:t>
      </w:r>
      <w:proofErr w:type="gramEnd"/>
      <w:r w:rsidRPr="0052240C">
        <w:rPr>
          <w:rFonts w:ascii="Times New Roman" w:hAnsi="Times New Roman" w:cs="Times New Roman"/>
          <w:b/>
          <w:sz w:val="24"/>
          <w:szCs w:val="24"/>
        </w:rPr>
        <w:t xml:space="preserve"> to insert an element to the queue */</w:t>
      </w:r>
    </w:p>
    <w:p w14:paraId="0BD868C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public void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insert(</w:t>
      </w:r>
      <w:proofErr w:type="spellStart"/>
      <w:proofErr w:type="gramEnd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8389CD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7EE4E7C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if (rear == -1) </w:t>
      </w:r>
    </w:p>
    <w:p w14:paraId="2E9D703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68E62E5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front = 0;</w:t>
      </w:r>
    </w:p>
    <w:p w14:paraId="618D9DD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rear = 0;</w:t>
      </w:r>
    </w:p>
    <w:p w14:paraId="10EC5AA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Queue[rear] =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;</w:t>
      </w:r>
    </w:p>
    <w:p w14:paraId="565F936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BA7FB7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lastRenderedPageBreak/>
        <w:t xml:space="preserve">        else if (rear + 1 &gt;= size)</w:t>
      </w:r>
    </w:p>
    <w:p w14:paraId="6665EA0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throw new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IndexOutOfBoundsExceptio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>"Overflow Exception");</w:t>
      </w:r>
    </w:p>
    <w:p w14:paraId="6ECFEF6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else if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( rear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+ 1 &lt; size)</w:t>
      </w:r>
    </w:p>
    <w:p w14:paraId="3A20FD1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Queue[++rear] =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;    </w:t>
      </w:r>
    </w:p>
    <w:p w14:paraId="1E9B3D8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+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+ ;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494C89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}    </w:t>
      </w:r>
    </w:p>
    <w:p w14:paraId="1ADF8965" w14:textId="77777777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</w:t>
      </w:r>
      <w:r w:rsidRPr="0052240C">
        <w:rPr>
          <w:rFonts w:ascii="Times New Roman" w:hAnsi="Times New Roman" w:cs="Times New Roman"/>
          <w:b/>
          <w:sz w:val="24"/>
          <w:szCs w:val="24"/>
        </w:rPr>
        <w:t>/</w:t>
      </w:r>
      <w:proofErr w:type="gramStart"/>
      <w:r w:rsidRPr="0052240C">
        <w:rPr>
          <w:rFonts w:ascii="Times New Roman" w:hAnsi="Times New Roman" w:cs="Times New Roman"/>
          <w:b/>
          <w:sz w:val="24"/>
          <w:szCs w:val="24"/>
        </w:rPr>
        <w:t>*  Function</w:t>
      </w:r>
      <w:proofErr w:type="gramEnd"/>
      <w:r w:rsidRPr="0052240C">
        <w:rPr>
          <w:rFonts w:ascii="Times New Roman" w:hAnsi="Times New Roman" w:cs="Times New Roman"/>
          <w:b/>
          <w:sz w:val="24"/>
          <w:szCs w:val="24"/>
        </w:rPr>
        <w:t xml:space="preserve"> to remove front element from the queue */</w:t>
      </w:r>
    </w:p>
    <w:p w14:paraId="0CA6A0F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public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remove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6F78E85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0C75FA3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if (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isEmpty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>))</w:t>
      </w:r>
    </w:p>
    <w:p w14:paraId="250CFB3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throw new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NoSuchElementExceptio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>"Underflow Exception");</w:t>
      </w:r>
    </w:p>
    <w:p w14:paraId="7E0DD0F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else </w:t>
      </w:r>
    </w:p>
    <w:p w14:paraId="7316236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33588BD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len</w:t>
      </w:r>
      <w:proofErr w:type="spellEnd"/>
      <w:proofErr w:type="gramStart"/>
      <w:r w:rsidRPr="00893AEA">
        <w:rPr>
          <w:rFonts w:ascii="Times New Roman" w:hAnsi="Times New Roman" w:cs="Times New Roman"/>
          <w:sz w:val="24"/>
          <w:szCs w:val="24"/>
        </w:rPr>
        <w:t>-- ;</w:t>
      </w:r>
      <w:proofErr w:type="gramEnd"/>
    </w:p>
    <w:p w14:paraId="66F8BEB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ele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= Queue[front];</w:t>
      </w:r>
    </w:p>
    <w:p w14:paraId="6FB8907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( front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== rear) </w:t>
      </w:r>
    </w:p>
    <w:p w14:paraId="168B5BA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7B49077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front = -1;</w:t>
      </w:r>
    </w:p>
    <w:p w14:paraId="3BAF3CB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rear = -1;</w:t>
      </w:r>
    </w:p>
    <w:p w14:paraId="4CB9EB9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1390AE6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else</w:t>
      </w:r>
    </w:p>
    <w:p w14:paraId="3080042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front++;                </w:t>
      </w:r>
    </w:p>
    <w:p w14:paraId="3A2D333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return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ele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;</w:t>
      </w:r>
    </w:p>
    <w:p w14:paraId="7312FBB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}        </w:t>
      </w:r>
    </w:p>
    <w:p w14:paraId="3A500F9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2C733255" w14:textId="77777777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</w:t>
      </w:r>
      <w:r w:rsidRPr="0052240C">
        <w:rPr>
          <w:rFonts w:ascii="Times New Roman" w:hAnsi="Times New Roman" w:cs="Times New Roman"/>
          <w:b/>
          <w:sz w:val="24"/>
          <w:szCs w:val="24"/>
        </w:rPr>
        <w:t>/</w:t>
      </w:r>
      <w:proofErr w:type="gramStart"/>
      <w:r w:rsidRPr="0052240C">
        <w:rPr>
          <w:rFonts w:ascii="Times New Roman" w:hAnsi="Times New Roman" w:cs="Times New Roman"/>
          <w:b/>
          <w:sz w:val="24"/>
          <w:szCs w:val="24"/>
        </w:rPr>
        <w:t>*  Function</w:t>
      </w:r>
      <w:proofErr w:type="gramEnd"/>
      <w:r w:rsidRPr="0052240C">
        <w:rPr>
          <w:rFonts w:ascii="Times New Roman" w:hAnsi="Times New Roman" w:cs="Times New Roman"/>
          <w:b/>
          <w:sz w:val="24"/>
          <w:szCs w:val="24"/>
        </w:rPr>
        <w:t xml:space="preserve"> to display the status of the queue */</w:t>
      </w:r>
    </w:p>
    <w:p w14:paraId="5A5EA0D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public void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>)</w:t>
      </w:r>
    </w:p>
    <w:p w14:paraId="7B4E7B7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0CE3E9D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\nQueue = ");</w:t>
      </w:r>
    </w:p>
    <w:p w14:paraId="1E8D990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if (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== 0)</w:t>
      </w:r>
    </w:p>
    <w:p w14:paraId="3934211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1FE66C1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Empty\n");</w:t>
      </w:r>
    </w:p>
    <w:p w14:paraId="65CE589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return ;</w:t>
      </w:r>
      <w:proofErr w:type="gramEnd"/>
    </w:p>
    <w:p w14:paraId="3828B02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BFBB81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for (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= front;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&lt;= rear;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++)</w:t>
      </w:r>
    </w:p>
    <w:p w14:paraId="52D1387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Queue[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]+" ");</w:t>
      </w:r>
    </w:p>
    <w:p w14:paraId="3F703AB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();        </w:t>
      </w:r>
    </w:p>
    <w:p w14:paraId="4F88961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5F362A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}</w:t>
      </w:r>
    </w:p>
    <w:p w14:paraId="251D4AA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C5F7A1" w14:textId="77777777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52240C">
        <w:rPr>
          <w:rFonts w:ascii="Times New Roman" w:hAnsi="Times New Roman" w:cs="Times New Roman"/>
          <w:b/>
          <w:sz w:val="24"/>
          <w:szCs w:val="24"/>
        </w:rPr>
        <w:t xml:space="preserve">/* Class </w:t>
      </w:r>
      <w:proofErr w:type="spellStart"/>
      <w:proofErr w:type="gramStart"/>
      <w:r w:rsidRPr="0052240C">
        <w:rPr>
          <w:rFonts w:ascii="Times New Roman" w:hAnsi="Times New Roman" w:cs="Times New Roman"/>
          <w:b/>
          <w:sz w:val="24"/>
          <w:szCs w:val="24"/>
        </w:rPr>
        <w:t>QueueImplement</w:t>
      </w:r>
      <w:proofErr w:type="spellEnd"/>
      <w:r w:rsidRPr="0052240C">
        <w:rPr>
          <w:rFonts w:ascii="Times New Roman" w:hAnsi="Times New Roman" w:cs="Times New Roman"/>
          <w:b/>
          <w:sz w:val="24"/>
          <w:szCs w:val="24"/>
        </w:rPr>
        <w:t xml:space="preserve">  *</w:t>
      </w:r>
      <w:proofErr w:type="gramEnd"/>
      <w:r w:rsidRPr="0052240C">
        <w:rPr>
          <w:rFonts w:ascii="Times New Roman" w:hAnsi="Times New Roman" w:cs="Times New Roman"/>
          <w:b/>
          <w:sz w:val="24"/>
          <w:szCs w:val="24"/>
        </w:rPr>
        <w:t>/</w:t>
      </w:r>
    </w:p>
    <w:p w14:paraId="18B9CB3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QueueImplement</w:t>
      </w:r>
      <w:proofErr w:type="spellEnd"/>
    </w:p>
    <w:p w14:paraId="2AB5838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{</w:t>
      </w:r>
    </w:p>
    <w:p w14:paraId="108297C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public static void main(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String[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]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)</w:t>
      </w:r>
    </w:p>
    <w:p w14:paraId="7D054B5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{</w:t>
      </w:r>
    </w:p>
    <w:p w14:paraId="4F281C3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Scanner scan = new Scanner(System.in);</w:t>
      </w:r>
    </w:p>
    <w:p w14:paraId="50CFABD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FF6D7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Array Queue Test\n");</w:t>
      </w:r>
    </w:p>
    <w:p w14:paraId="6716F6F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Enter Size of Integer Queue ");</w:t>
      </w:r>
    </w:p>
    <w:p w14:paraId="770E782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n =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scan.nextInt</w:t>
      </w:r>
      <w:proofErr w:type="spellEnd"/>
      <w:proofErr w:type="gramEnd"/>
      <w:r w:rsidRPr="00893AEA">
        <w:rPr>
          <w:rFonts w:ascii="Times New Roman" w:hAnsi="Times New Roman" w:cs="Times New Roman"/>
          <w:sz w:val="24"/>
          <w:szCs w:val="24"/>
        </w:rPr>
        <w:t>();</w:t>
      </w:r>
    </w:p>
    <w:p w14:paraId="0123DF50" w14:textId="77777777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52240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        /* creating object of class </w:t>
      </w:r>
      <w:proofErr w:type="spellStart"/>
      <w:r w:rsidRPr="0052240C">
        <w:rPr>
          <w:rFonts w:ascii="Times New Roman" w:hAnsi="Times New Roman" w:cs="Times New Roman"/>
          <w:b/>
          <w:sz w:val="24"/>
          <w:szCs w:val="24"/>
        </w:rPr>
        <w:t>arrayQueue</w:t>
      </w:r>
      <w:proofErr w:type="spellEnd"/>
      <w:r w:rsidRPr="0052240C">
        <w:rPr>
          <w:rFonts w:ascii="Times New Roman" w:hAnsi="Times New Roman" w:cs="Times New Roman"/>
          <w:b/>
          <w:sz w:val="24"/>
          <w:szCs w:val="24"/>
        </w:rPr>
        <w:t xml:space="preserve"> */</w:t>
      </w:r>
    </w:p>
    <w:p w14:paraId="583AB8A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arrayQueue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q = new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arrayQueue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(n);        </w:t>
      </w:r>
    </w:p>
    <w:p w14:paraId="5FC9FE03" w14:textId="77777777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52240C">
        <w:rPr>
          <w:rFonts w:ascii="Times New Roman" w:hAnsi="Times New Roman" w:cs="Times New Roman"/>
          <w:b/>
          <w:sz w:val="24"/>
          <w:szCs w:val="24"/>
        </w:rPr>
        <w:t xml:space="preserve">        /* Perform Queue Operations */        </w:t>
      </w:r>
    </w:p>
    <w:p w14:paraId="6322924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char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;</w:t>
      </w:r>
    </w:p>
    <w:p w14:paraId="4051A74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do{</w:t>
      </w:r>
      <w:proofErr w:type="gramEnd"/>
    </w:p>
    <w:p w14:paraId="178BE6B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\nQueue Operations");</w:t>
      </w:r>
    </w:p>
    <w:p w14:paraId="6D1F386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1. insert");</w:t>
      </w:r>
    </w:p>
    <w:p w14:paraId="61C472A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2. remove");</w:t>
      </w:r>
    </w:p>
    <w:p w14:paraId="4870695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3. peek");</w:t>
      </w:r>
    </w:p>
    <w:p w14:paraId="1B85BFD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4. check empty");</w:t>
      </w:r>
    </w:p>
    <w:p w14:paraId="751D6C6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5. check full");</w:t>
      </w:r>
    </w:p>
    <w:p w14:paraId="04D4885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6. size");</w:t>
      </w:r>
    </w:p>
    <w:p w14:paraId="687EE15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choice =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scan.nextInt</w:t>
      </w:r>
      <w:proofErr w:type="spellEnd"/>
      <w:proofErr w:type="gramEnd"/>
      <w:r w:rsidRPr="00893AEA">
        <w:rPr>
          <w:rFonts w:ascii="Times New Roman" w:hAnsi="Times New Roman" w:cs="Times New Roman"/>
          <w:sz w:val="24"/>
          <w:szCs w:val="24"/>
        </w:rPr>
        <w:t>();</w:t>
      </w:r>
    </w:p>
    <w:p w14:paraId="6697DD3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switch (choice)</w:t>
      </w:r>
    </w:p>
    <w:p w14:paraId="6B0E3E3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{</w:t>
      </w:r>
    </w:p>
    <w:p w14:paraId="1C7525B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case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1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34824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Enter integer element to insert");</w:t>
      </w:r>
    </w:p>
    <w:p w14:paraId="5A76720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try</w:t>
      </w:r>
    </w:p>
    <w:p w14:paraId="0D012BA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00F510A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q.insert</w:t>
      </w:r>
      <w:proofErr w:type="spellEnd"/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can.nextIn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) );</w:t>
      </w:r>
    </w:p>
    <w:p w14:paraId="548C556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26B4DA2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catch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>Exception e)</w:t>
      </w:r>
    </w:p>
    <w:p w14:paraId="03222D5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513313C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Error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" +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e.getMessage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));</w:t>
      </w:r>
    </w:p>
    <w:p w14:paraId="2F8AFF6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}                         </w:t>
      </w:r>
    </w:p>
    <w:p w14:paraId="02750D2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break;                         </w:t>
      </w:r>
    </w:p>
    <w:p w14:paraId="5F8658D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case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2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00C5CB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try</w:t>
      </w:r>
    </w:p>
    <w:p w14:paraId="354D08E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675B89D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Removed Element = "+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q.remove</w:t>
      </w:r>
      <w:proofErr w:type="spellEnd"/>
      <w:proofErr w:type="gramEnd"/>
      <w:r w:rsidRPr="00893AEA">
        <w:rPr>
          <w:rFonts w:ascii="Times New Roman" w:hAnsi="Times New Roman" w:cs="Times New Roman"/>
          <w:sz w:val="24"/>
          <w:szCs w:val="24"/>
        </w:rPr>
        <w:t>());</w:t>
      </w:r>
    </w:p>
    <w:p w14:paraId="3DC4DE7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44976CB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catch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>Exception e)</w:t>
      </w:r>
    </w:p>
    <w:p w14:paraId="0033BC5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5BCD577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Error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" +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e.getMessage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));</w:t>
      </w:r>
    </w:p>
    <w:p w14:paraId="6FA0F50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0CE4E76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break;                         </w:t>
      </w:r>
    </w:p>
    <w:p w14:paraId="448D6C5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case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3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8272B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try</w:t>
      </w:r>
    </w:p>
    <w:p w14:paraId="2776BA6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10D9F3E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Peek Element = "+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q.peek</w:t>
      </w:r>
      <w:proofErr w:type="spellEnd"/>
      <w:proofErr w:type="gramEnd"/>
      <w:r w:rsidRPr="00893AEA">
        <w:rPr>
          <w:rFonts w:ascii="Times New Roman" w:hAnsi="Times New Roman" w:cs="Times New Roman"/>
          <w:sz w:val="24"/>
          <w:szCs w:val="24"/>
        </w:rPr>
        <w:t>());</w:t>
      </w:r>
    </w:p>
    <w:p w14:paraId="146F059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0236BFE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catch(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>Exception e)</w:t>
      </w:r>
    </w:p>
    <w:p w14:paraId="096BA4D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{</w:t>
      </w:r>
    </w:p>
    <w:p w14:paraId="019EBD1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Error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"+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e.getMessage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));</w:t>
      </w:r>
    </w:p>
    <w:p w14:paraId="41C99F7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6EF73EF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break;                            </w:t>
      </w:r>
    </w:p>
    <w:p w14:paraId="1E3735F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case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4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1D189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Empty status = "+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q.isEmpty</w:t>
      </w:r>
      <w:proofErr w:type="spellEnd"/>
      <w:proofErr w:type="gramEnd"/>
      <w:r w:rsidRPr="00893AEA">
        <w:rPr>
          <w:rFonts w:ascii="Times New Roman" w:hAnsi="Times New Roman" w:cs="Times New Roman"/>
          <w:sz w:val="24"/>
          <w:szCs w:val="24"/>
        </w:rPr>
        <w:t>());</w:t>
      </w:r>
    </w:p>
    <w:p w14:paraId="42465CD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break;                </w:t>
      </w:r>
    </w:p>
    <w:p w14:paraId="206445C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case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5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D49F9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Full status = "+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q.isFull</w:t>
      </w:r>
      <w:proofErr w:type="spellEnd"/>
      <w:proofErr w:type="gramEnd"/>
      <w:r w:rsidRPr="00893AEA">
        <w:rPr>
          <w:rFonts w:ascii="Times New Roman" w:hAnsi="Times New Roman" w:cs="Times New Roman"/>
          <w:sz w:val="24"/>
          <w:szCs w:val="24"/>
        </w:rPr>
        <w:t>());</w:t>
      </w:r>
    </w:p>
    <w:p w14:paraId="14FADFE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break;                          </w:t>
      </w:r>
    </w:p>
    <w:p w14:paraId="776BC94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case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6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14888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("Size = "+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q.getSize</w:t>
      </w:r>
      <w:proofErr w:type="spellEnd"/>
      <w:proofErr w:type="gramEnd"/>
      <w:r w:rsidRPr="00893AEA">
        <w:rPr>
          <w:rFonts w:ascii="Times New Roman" w:hAnsi="Times New Roman" w:cs="Times New Roman"/>
          <w:sz w:val="24"/>
          <w:szCs w:val="24"/>
        </w:rPr>
        <w:t>());</w:t>
      </w:r>
    </w:p>
    <w:p w14:paraId="17C6424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break;                         </w:t>
      </w:r>
    </w:p>
    <w:p w14:paraId="2BE9E0F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default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Wrong Entry \n ");</w:t>
      </w:r>
    </w:p>
    <w:p w14:paraId="4668DDB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14:paraId="400DA75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66D99ED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/* display Queue */</w:t>
      </w:r>
    </w:p>
    <w:p w14:paraId="45B000C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q.display</w:t>
      </w:r>
      <w:proofErr w:type="spellEnd"/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();            </w:t>
      </w:r>
    </w:p>
    <w:p w14:paraId="0C1A247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"\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nDo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you want to continue (Type y or n) \n");</w:t>
      </w:r>
    </w:p>
    <w:p w14:paraId="61F4B03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893AEA">
        <w:rPr>
          <w:rFonts w:ascii="Times New Roman" w:hAnsi="Times New Roman" w:cs="Times New Roman"/>
          <w:sz w:val="24"/>
          <w:szCs w:val="24"/>
        </w:rPr>
        <w:t>scan.next</w:t>
      </w:r>
      <w:proofErr w:type="spellEnd"/>
      <w:proofErr w:type="gramEnd"/>
      <w:r w:rsidRPr="00893AEA">
        <w:rPr>
          <w:rFonts w:ascii="Times New Roman" w:hAnsi="Times New Roman" w:cs="Times New Roman"/>
          <w:sz w:val="24"/>
          <w:szCs w:val="24"/>
        </w:rPr>
        <w:t>().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charAt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>(0);</w:t>
      </w:r>
    </w:p>
    <w:p w14:paraId="0319B59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57C90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    } while (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== 'Y'|| </w:t>
      </w:r>
      <w:proofErr w:type="spellStart"/>
      <w:r w:rsidRPr="00893AEA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893AEA">
        <w:rPr>
          <w:rFonts w:ascii="Times New Roman" w:hAnsi="Times New Roman" w:cs="Times New Roman"/>
          <w:sz w:val="24"/>
          <w:szCs w:val="24"/>
        </w:rPr>
        <w:t xml:space="preserve"> == 'y');                                                        </w:t>
      </w:r>
    </w:p>
    <w:p w14:paraId="1EC8F33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   }    </w:t>
      </w:r>
    </w:p>
    <w:p w14:paraId="5811BEA4" w14:textId="5B9A3C2A" w:rsidR="003959D2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}</w:t>
      </w:r>
    </w:p>
    <w:p w14:paraId="470309A3" w14:textId="5A958370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34E035A2" w14:textId="51AA3E9F" w:rsidR="00893AEA" w:rsidRPr="0052240C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b/>
          <w:sz w:val="28"/>
          <w:szCs w:val="28"/>
        </w:rPr>
      </w:pPr>
      <w:r w:rsidRPr="0052240C">
        <w:rPr>
          <w:rFonts w:ascii="Times New Roman" w:hAnsi="Times New Roman" w:cs="Times New Roman"/>
          <w:b/>
          <w:sz w:val="28"/>
          <w:szCs w:val="28"/>
        </w:rPr>
        <w:t>Sample Output:</w:t>
      </w:r>
      <w:bookmarkStart w:id="0" w:name="_GoBack"/>
      <w:bookmarkEnd w:id="0"/>
    </w:p>
    <w:p w14:paraId="3A4E7C8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Array Queue Test</w:t>
      </w:r>
    </w:p>
    <w:p w14:paraId="700C0D9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73910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Enter Size of Integer Queue</w:t>
      </w:r>
    </w:p>
    <w:p w14:paraId="018EEA7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</w:t>
      </w:r>
    </w:p>
    <w:p w14:paraId="62C6CBC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84494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10FB8EF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1DA79A4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41D670C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5AB0899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419B016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7292ACC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7FFC3E7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</w:t>
      </w:r>
    </w:p>
    <w:p w14:paraId="0AF631B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Empty status = true</w:t>
      </w:r>
    </w:p>
    <w:p w14:paraId="21DE913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75293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Empty</w:t>
      </w:r>
    </w:p>
    <w:p w14:paraId="13BA2A9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0000E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63304E6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3D8CA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0748DEF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9DB75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6A8E6A4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748F128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2FC7D4B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20381F2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241047F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1FA5303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1F384A6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</w:t>
      </w:r>
    </w:p>
    <w:p w14:paraId="4D8B651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Enter integer element to insert</w:t>
      </w:r>
    </w:p>
    <w:p w14:paraId="77B270C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4</w:t>
      </w:r>
    </w:p>
    <w:p w14:paraId="139E914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38808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24</w:t>
      </w:r>
    </w:p>
    <w:p w14:paraId="23A6865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7BA6C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10B9A92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3D9A67D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678DE7C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01031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23DFC49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5A84F89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3A42AE9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2B30FE5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1199685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4545395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0BB6512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</w:t>
      </w:r>
    </w:p>
    <w:p w14:paraId="6C53C04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Enter integer element to insert</w:t>
      </w:r>
    </w:p>
    <w:p w14:paraId="640504D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</w:t>
      </w:r>
    </w:p>
    <w:p w14:paraId="2F9889C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EB261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24 6</w:t>
      </w:r>
    </w:p>
    <w:p w14:paraId="1D20DEB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0C688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24129AF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CF0D9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3A48D48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70E69A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1EF81C5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2F64D67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4A84029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456474F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39E8B36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2F363CD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4EC8210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</w:t>
      </w:r>
    </w:p>
    <w:p w14:paraId="6EA8C49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Enter integer element to insert</w:t>
      </w:r>
    </w:p>
    <w:p w14:paraId="5B8BB38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6</w:t>
      </w:r>
    </w:p>
    <w:p w14:paraId="1972D22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F4FE0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24 6 16</w:t>
      </w:r>
    </w:p>
    <w:p w14:paraId="25C246E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270F7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5A8A2D1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F1914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2B5FC95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BB889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7974CB7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10AFA68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3D941EF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7675FEF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27C2496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6385E26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224AA2C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</w:t>
      </w:r>
    </w:p>
    <w:p w14:paraId="245318E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Enter integer element to insert</w:t>
      </w:r>
    </w:p>
    <w:p w14:paraId="22EE949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9</w:t>
      </w:r>
    </w:p>
    <w:p w14:paraId="35C6E2F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FEA2A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24 6 16 19</w:t>
      </w:r>
    </w:p>
    <w:p w14:paraId="28B1E67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30CE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6072605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E7D25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3E7C0A9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AE762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3AF6A9D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23DDFBB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lastRenderedPageBreak/>
        <w:t>2. remove</w:t>
      </w:r>
    </w:p>
    <w:p w14:paraId="160D685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1B682CB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068940C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5A86DE4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0309DDF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</w:t>
      </w:r>
    </w:p>
    <w:p w14:paraId="2C9487C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Enter integer element to insert</w:t>
      </w:r>
    </w:p>
    <w:p w14:paraId="592A72C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2</w:t>
      </w:r>
    </w:p>
    <w:p w14:paraId="4C81383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55A71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24 6 16 19 32</w:t>
      </w:r>
    </w:p>
    <w:p w14:paraId="34F7D76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1041A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41B42B7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F5499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5815881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11B5F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3B7E8AA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00997B1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1B14D09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08930E8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0CA0C53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0EBBB13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5189F9A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</w:t>
      </w:r>
    </w:p>
    <w:p w14:paraId="353AA6F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Enter integer element to insert</w:t>
      </w:r>
    </w:p>
    <w:p w14:paraId="26240B2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4</w:t>
      </w:r>
    </w:p>
    <w:p w14:paraId="4FCBA9B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proofErr w:type="gramStart"/>
      <w:r w:rsidRPr="00893AEA">
        <w:rPr>
          <w:rFonts w:ascii="Times New Roman" w:hAnsi="Times New Roman" w:cs="Times New Roman"/>
          <w:sz w:val="24"/>
          <w:szCs w:val="24"/>
        </w:rPr>
        <w:t>Error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Overflow Exception</w:t>
      </w:r>
    </w:p>
    <w:p w14:paraId="533A71D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2E7DA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24 6 16 19 32</w:t>
      </w:r>
    </w:p>
    <w:p w14:paraId="0697581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1C58A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1582E6A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D652A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0E2EACC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A7711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45AB340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53F90B1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142AB9C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462529D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1AC3A35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5E5EAA0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70ACE14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</w:t>
      </w:r>
    </w:p>
    <w:p w14:paraId="334C00E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Full status = true</w:t>
      </w:r>
    </w:p>
    <w:p w14:paraId="05CB146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DA8AA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24 6 16 19 32</w:t>
      </w:r>
    </w:p>
    <w:p w14:paraId="0D05532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54B58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6CC496C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D9BDA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584E0D6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642E4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2F507D8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3DEBE00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1CFD894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4587B5B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025225C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24806BB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6DB1CB5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lastRenderedPageBreak/>
        <w:t>3</w:t>
      </w:r>
    </w:p>
    <w:p w14:paraId="58D384E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Peek Element = 24</w:t>
      </w:r>
    </w:p>
    <w:p w14:paraId="459D7A5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6B23D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24 6 16 19 32</w:t>
      </w:r>
    </w:p>
    <w:p w14:paraId="3A4AA67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E1791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50EEB72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F61B0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2C78BC8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E57C2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34D8E0B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7F31088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1720B9D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5D858F8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67DFC02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0DDC568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58F0BDF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</w:t>
      </w:r>
    </w:p>
    <w:p w14:paraId="26B420F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Removed Element = 24</w:t>
      </w:r>
    </w:p>
    <w:p w14:paraId="6761901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E11BC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6 16 19 32</w:t>
      </w:r>
    </w:p>
    <w:p w14:paraId="6AF3198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26218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50E15D1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BDDAE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3E84BB8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1BB0A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12555C8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6FCC4B3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0B6D529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7C06694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1D00F33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487FC16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682C45C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</w:t>
      </w:r>
    </w:p>
    <w:p w14:paraId="057D61E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Removed Element = 6</w:t>
      </w:r>
    </w:p>
    <w:p w14:paraId="3620708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8A57B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16 19 32</w:t>
      </w:r>
    </w:p>
    <w:p w14:paraId="7754E64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13B60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023AB18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B8C44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6B4FDCB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D4784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7F1652F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1679C99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5937631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3CE092B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0E6A376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1BDC1C9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6642CE0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</w:t>
      </w:r>
    </w:p>
    <w:p w14:paraId="2BE80E8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Size = 3</w:t>
      </w:r>
    </w:p>
    <w:p w14:paraId="008265A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818C6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16 19 32</w:t>
      </w:r>
    </w:p>
    <w:p w14:paraId="75F35C9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344C7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35670CA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5E750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3BBC9D7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4DF24EE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63C9B7E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4CA002E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319C8C1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5DB8552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03A8B05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798198E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7BD4931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</w:t>
      </w:r>
    </w:p>
    <w:p w14:paraId="251BAED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Peek Element = 16</w:t>
      </w:r>
    </w:p>
    <w:p w14:paraId="320F9E6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3D0B5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16 19 32</w:t>
      </w:r>
    </w:p>
    <w:p w14:paraId="6CE909B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263D5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2D0B413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D2A1D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6296B4E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A6E3E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7F82C50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56CE684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47833CA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10BA390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532B303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3AE48F6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6D5F61A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</w:t>
      </w:r>
    </w:p>
    <w:p w14:paraId="7F33073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Removed Element = 16</w:t>
      </w:r>
    </w:p>
    <w:p w14:paraId="63A862A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DE92B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19 32</w:t>
      </w:r>
    </w:p>
    <w:p w14:paraId="6EB03B3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DCB60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233FE69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7CE8D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03FC973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419AB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4BD8CC0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5718CE5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6DB09B3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2B40B03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6BB49F8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0B5888F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5E8BF31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</w:t>
      </w:r>
    </w:p>
    <w:p w14:paraId="39FA183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Removed Element = 19</w:t>
      </w:r>
    </w:p>
    <w:p w14:paraId="4A7EF14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FB3D1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32</w:t>
      </w:r>
    </w:p>
    <w:p w14:paraId="7B62437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C3E07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0C87F04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1AB27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593D0F5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82587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2188C19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1677C16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0B44714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5BBB76B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41C6C30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01345D8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50F5AFA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lastRenderedPageBreak/>
        <w:t>2</w:t>
      </w:r>
    </w:p>
    <w:p w14:paraId="7C618EA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Removed Element = 32</w:t>
      </w:r>
    </w:p>
    <w:p w14:paraId="45AAD6A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F9252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Empty</w:t>
      </w:r>
    </w:p>
    <w:p w14:paraId="0212046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3FE41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161D5BA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523A0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1089E33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DFB3F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6506E609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54B3DE08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1359AEE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729881A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5FB2CF6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69CBF72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50D4ED8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</w:t>
      </w:r>
    </w:p>
    <w:p w14:paraId="13AA336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proofErr w:type="gramStart"/>
      <w:r w:rsidRPr="00893AEA">
        <w:rPr>
          <w:rFonts w:ascii="Times New Roman" w:hAnsi="Times New Roman" w:cs="Times New Roman"/>
          <w:sz w:val="24"/>
          <w:szCs w:val="24"/>
        </w:rPr>
        <w:t>Error :</w:t>
      </w:r>
      <w:proofErr w:type="gramEnd"/>
      <w:r w:rsidRPr="00893AEA">
        <w:rPr>
          <w:rFonts w:ascii="Times New Roman" w:hAnsi="Times New Roman" w:cs="Times New Roman"/>
          <w:sz w:val="24"/>
          <w:szCs w:val="24"/>
        </w:rPr>
        <w:t xml:space="preserve"> Underflow Exception</w:t>
      </w:r>
    </w:p>
    <w:p w14:paraId="0382056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1703BC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Empty</w:t>
      </w:r>
    </w:p>
    <w:p w14:paraId="43F714A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E0C7FF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626586B5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EDBE5E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y</w:t>
      </w:r>
    </w:p>
    <w:p w14:paraId="1AAD1C94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2E1A20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Operations</w:t>
      </w:r>
    </w:p>
    <w:p w14:paraId="49AD3EF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1. insert</w:t>
      </w:r>
    </w:p>
    <w:p w14:paraId="1654DDE6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2. remove</w:t>
      </w:r>
    </w:p>
    <w:p w14:paraId="50D1906D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3. peek</w:t>
      </w:r>
    </w:p>
    <w:p w14:paraId="129E979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. check empty</w:t>
      </w:r>
    </w:p>
    <w:p w14:paraId="692953B7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5. check full</w:t>
      </w:r>
    </w:p>
    <w:p w14:paraId="717D7C9A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6. size</w:t>
      </w:r>
    </w:p>
    <w:p w14:paraId="76221A1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4</w:t>
      </w:r>
    </w:p>
    <w:p w14:paraId="154F4E1B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Empty status = true</w:t>
      </w:r>
    </w:p>
    <w:p w14:paraId="1E741762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B1DF9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Queue = Empty</w:t>
      </w:r>
    </w:p>
    <w:p w14:paraId="50DABD2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29673B3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Do you want to continue (Type y or </w:t>
      </w:r>
      <w:proofErr w:type="gramStart"/>
      <w:r w:rsidRPr="00893AEA">
        <w:rPr>
          <w:rFonts w:ascii="Times New Roman" w:hAnsi="Times New Roman" w:cs="Times New Roman"/>
          <w:sz w:val="24"/>
          <w:szCs w:val="24"/>
        </w:rPr>
        <w:t>n)</w:t>
      </w:r>
      <w:proofErr w:type="gramEnd"/>
    </w:p>
    <w:p w14:paraId="10E19CA1" w14:textId="77777777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312E49" w14:textId="3A42970B" w:rsidR="00893AEA" w:rsidRPr="00893AEA" w:rsidRDefault="00893AEA" w:rsidP="00F90AD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893AEA">
        <w:rPr>
          <w:rFonts w:ascii="Times New Roman" w:hAnsi="Times New Roman" w:cs="Times New Roman"/>
          <w:sz w:val="24"/>
          <w:szCs w:val="24"/>
        </w:rPr>
        <w:t>n</w:t>
      </w:r>
    </w:p>
    <w:sectPr w:rsidR="00893AEA" w:rsidRPr="00893AEA" w:rsidSect="00AC79F1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MjewtDA0NzY2MLRU0lEKTi0uzszPAykwrAUAqAPAxCwAAAA="/>
  </w:docVars>
  <w:rsids>
    <w:rsidRoot w:val="00893AEA"/>
    <w:rsid w:val="003959D2"/>
    <w:rsid w:val="0052240C"/>
    <w:rsid w:val="0086650A"/>
    <w:rsid w:val="00893AEA"/>
    <w:rsid w:val="00A95904"/>
    <w:rsid w:val="00AC79F1"/>
    <w:rsid w:val="00F90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1AB30"/>
  <w15:chartTrackingRefBased/>
  <w15:docId w15:val="{B0EB7FE9-BD46-44B5-A85B-A3B993733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28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220</Words>
  <Characters>695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ni Cross</dc:creator>
  <cp:keywords/>
  <dc:description/>
  <cp:lastModifiedBy>Abini Cross</cp:lastModifiedBy>
  <cp:revision>4</cp:revision>
  <dcterms:created xsi:type="dcterms:W3CDTF">2018-01-29T19:18:00Z</dcterms:created>
  <dcterms:modified xsi:type="dcterms:W3CDTF">2018-01-29T19:22:00Z</dcterms:modified>
</cp:coreProperties>
</file>